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A99FAF" w14:textId="36DF16DC" w:rsidR="000F3D1E" w:rsidRDefault="007C2D3A" w:rsidP="007C5688">
      <w:pPr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3C54053C">
                <wp:simplePos x="0" y="0"/>
                <wp:positionH relativeFrom="margin">
                  <wp:align>center</wp:align>
                </wp:positionH>
                <wp:positionV relativeFrom="paragraph">
                  <wp:posOffset>7631434</wp:posOffset>
                </wp:positionV>
                <wp:extent cx="5410200" cy="1352550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086949" w14:textId="02021B2B" w:rsidR="00A270FC" w:rsidRDefault="00305B5C">
                            <w:r>
                              <w:t>Pahuljice, mlijeko, BIO voće</w:t>
                            </w:r>
                          </w:p>
                          <w:p w14:paraId="25D8E410" w14:textId="125C1412" w:rsidR="00305B5C" w:rsidRDefault="00305B5C">
                            <w:r>
                              <w:t>Juha, rižoto od lignji/povrća, masline</w:t>
                            </w:r>
                          </w:p>
                          <w:p w14:paraId="717AA61E" w14:textId="5AA8F89D" w:rsidR="00305B5C" w:rsidRDefault="00305B5C">
                            <w:r>
                              <w:t>Kruh, Bio voćni namaz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7CC56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600.9pt;width:426pt;height:106.5pt;z-index:25167360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" filled="f" stroked="f">
                <v:textbox>
                  <w:txbxContent>
                    <w:p w14:paraId="76086949" w14:textId="02021B2B" w:rsidR="00A270FC" w:rsidRDefault="00305B5C">
                      <w:r>
                        <w:t>Pahuljice, mlijeko, BIO voće</w:t>
                      </w:r>
                    </w:p>
                    <w:p w14:paraId="25D8E410" w14:textId="125C1412" w:rsidR="00305B5C" w:rsidRDefault="00305B5C">
                      <w:r>
                        <w:t>Juha, rižoto od lignji/povrća, masline</w:t>
                      </w:r>
                    </w:p>
                    <w:p w14:paraId="717AA61E" w14:textId="5AA8F89D" w:rsidR="00305B5C" w:rsidRDefault="00305B5C">
                      <w:r>
                        <w:t>Kruh, Bio voćni namaz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7E59A184">
                <wp:simplePos x="0" y="0"/>
                <wp:positionH relativeFrom="margin">
                  <wp:posOffset>1082040</wp:posOffset>
                </wp:positionH>
                <wp:positionV relativeFrom="paragraph">
                  <wp:posOffset>6383655</wp:posOffset>
                </wp:positionV>
                <wp:extent cx="5410200" cy="1352550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49772E" w14:textId="77777777" w:rsidR="00305B5C" w:rsidRDefault="00305B5C" w:rsidP="00305B5C">
                            <w:r>
                              <w:t>Graham pecivo, maslac, šunka, rajčica, acidofilno mlijeko, BIO voće</w:t>
                            </w:r>
                          </w:p>
                          <w:p w14:paraId="526E01F1" w14:textId="77777777" w:rsidR="00305B5C" w:rsidRDefault="00305B5C" w:rsidP="00305B5C">
                            <w:r>
                              <w:t>Junetina u umaku od rajčice, pire od krumpira</w:t>
                            </w:r>
                          </w:p>
                          <w:p w14:paraId="614D5969" w14:textId="77777777" w:rsidR="00305B5C" w:rsidRDefault="00305B5C" w:rsidP="00305B5C">
                            <w:r>
                              <w:t>Puding</w:t>
                            </w:r>
                          </w:p>
                          <w:p w14:paraId="0D4FA8CD" w14:textId="77777777" w:rsidR="00A270FC" w:rsidRDefault="00A270F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4DF5B" id="_x0000_s1027" type="#_x0000_t202" style="position:absolute;left:0;text-align:left;margin-left:85.2pt;margin-top:502.65pt;width:426pt;height:106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" filled="f" stroked="f">
                <v:textbox>
                  <w:txbxContent>
                    <w:p w14:paraId="3949772E" w14:textId="77777777" w:rsidR="00305B5C" w:rsidRDefault="00305B5C" w:rsidP="00305B5C">
                      <w:r>
                        <w:t>Graham pecivo, maslac, šunka, rajčica, acidofilno mlijeko, BIO voće</w:t>
                      </w:r>
                    </w:p>
                    <w:p w14:paraId="526E01F1" w14:textId="77777777" w:rsidR="00305B5C" w:rsidRDefault="00305B5C" w:rsidP="00305B5C">
                      <w:r>
                        <w:t>Junetina u umaku od rajčice, pire od krumpira</w:t>
                      </w:r>
                    </w:p>
                    <w:p w14:paraId="614D5969" w14:textId="77777777" w:rsidR="00305B5C" w:rsidRDefault="00305B5C" w:rsidP="00305B5C">
                      <w:r>
                        <w:t>Puding</w:t>
                      </w:r>
                    </w:p>
                    <w:p w14:paraId="0D4FA8CD" w14:textId="77777777" w:rsidR="00A270FC" w:rsidRDefault="00A270FC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4F96332C">
                <wp:simplePos x="0" y="0"/>
                <wp:positionH relativeFrom="margin">
                  <wp:posOffset>1076101</wp:posOffset>
                </wp:positionH>
                <wp:positionV relativeFrom="paragraph">
                  <wp:posOffset>5062202</wp:posOffset>
                </wp:positionV>
                <wp:extent cx="5410200" cy="135255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56E85F" w14:textId="77777777" w:rsidR="00305B5C" w:rsidRDefault="00305B5C" w:rsidP="00305B5C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urek s višnjama, mlijeko</w:t>
                            </w:r>
                          </w:p>
                          <w:p w14:paraId="321D6F49" w14:textId="77777777" w:rsidR="00305B5C" w:rsidRDefault="00305B5C" w:rsidP="00305B5C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Zapečena tjestenina sa šunkom i sirom, kiseli krastavci</w:t>
                            </w:r>
                          </w:p>
                          <w:p w14:paraId="2E431724" w14:textId="77777777" w:rsidR="00305B5C" w:rsidRPr="006558BD" w:rsidRDefault="00305B5C" w:rsidP="00305B5C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Kruh, mliječni namaz, BIO voće</w:t>
                            </w:r>
                          </w:p>
                          <w:p w14:paraId="7EBC9A7C" w14:textId="48D598E2" w:rsidR="00C42987" w:rsidRPr="006558BD" w:rsidRDefault="00C42987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467B2" id="_x0000_s1028" type="#_x0000_t202" style="position:absolute;left:0;text-align:left;margin-left:84.75pt;margin-top:398.6pt;width:426pt;height:106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" filled="f" stroked="f">
                <v:textbox>
                  <w:txbxContent>
                    <w:p w14:paraId="4556E85F" w14:textId="77777777" w:rsidR="00305B5C" w:rsidRDefault="00305B5C" w:rsidP="00305B5C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Burek s višnjama, mlijeko</w:t>
                      </w:r>
                    </w:p>
                    <w:p w14:paraId="321D6F49" w14:textId="77777777" w:rsidR="00305B5C" w:rsidRDefault="00305B5C" w:rsidP="00305B5C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Zapečena tjestenina sa šunkom i sirom, kiseli krastavci</w:t>
                      </w:r>
                    </w:p>
                    <w:p w14:paraId="2E431724" w14:textId="77777777" w:rsidR="00305B5C" w:rsidRPr="006558BD" w:rsidRDefault="00305B5C" w:rsidP="00305B5C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Kruh, mliječni namaz, BIO voće</w:t>
                      </w:r>
                    </w:p>
                    <w:p w14:paraId="7EBC9A7C" w14:textId="48D598E2" w:rsidR="00C42987" w:rsidRPr="006558BD" w:rsidRDefault="00C42987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50360051">
                <wp:simplePos x="0" y="0"/>
                <wp:positionH relativeFrom="margin">
                  <wp:posOffset>1075690</wp:posOffset>
                </wp:positionH>
                <wp:positionV relativeFrom="paragraph">
                  <wp:posOffset>3774048</wp:posOffset>
                </wp:positionV>
                <wp:extent cx="5410200" cy="135255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AE92D8" w14:textId="6F6BE955" w:rsidR="00C42987" w:rsidRDefault="00C4298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59711" id="_x0000_s1029" type="#_x0000_t202" style="position:absolute;left:0;text-align:left;margin-left:84.7pt;margin-top:297.15pt;width:426pt;height:106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" filled="f" stroked="f">
                <v:textbox>
                  <w:txbxContent>
                    <w:p w14:paraId="68AE92D8" w14:textId="6F6BE955" w:rsidR="00C42987" w:rsidRDefault="00C42987"/>
                  </w:txbxContent>
                </v:textbox>
                <w10:wrap type="square" anchorx="margin"/>
              </v:shape>
            </w:pict>
          </mc:Fallback>
        </mc:AlternateContent>
      </w:r>
      <w:r w:rsidR="006558BD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42B6FB64">
                <wp:simplePos x="0" y="0"/>
                <wp:positionH relativeFrom="column">
                  <wp:posOffset>1076325</wp:posOffset>
                </wp:positionH>
                <wp:positionV relativeFrom="paragraph">
                  <wp:posOffset>2486025</wp:posOffset>
                </wp:positionV>
                <wp:extent cx="5410200" cy="13525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8C4E80" w14:textId="19E35A11" w:rsidR="00C42987" w:rsidRPr="006558BD" w:rsidRDefault="00C42987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438C2" id="_x0000_s1030" type="#_x0000_t202" style="position:absolute;left:0;text-align:left;margin-left:84.75pt;margin-top:195.75pt;width:426pt;height:106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" filled="f" stroked="f">
                <v:textbox>
                  <w:txbxContent>
                    <w:p w14:paraId="548C4E80" w14:textId="19E35A11" w:rsidR="00C42987" w:rsidRPr="006558BD" w:rsidRDefault="00C42987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4166CE"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18A2E5BB">
                <wp:simplePos x="0" y="0"/>
                <wp:positionH relativeFrom="column">
                  <wp:posOffset>1780032</wp:posOffset>
                </wp:positionH>
                <wp:positionV relativeFrom="page">
                  <wp:posOffset>1670304</wp:posOffset>
                </wp:positionV>
                <wp:extent cx="3267456" cy="36512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456" cy="365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BA99FC7" w14:textId="7993DF6B" w:rsidR="007F395B" w:rsidRPr="007F395B" w:rsidRDefault="00A270FC" w:rsidP="007F395B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1</w:t>
                            </w:r>
                            <w:r w:rsidR="00C42987">
                              <w:rPr>
                                <w:sz w:val="30"/>
                                <w:szCs w:val="30"/>
                              </w:rPr>
                              <w:t>9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 w:rsidR="00B829A5">
                              <w:rPr>
                                <w:sz w:val="30"/>
                                <w:szCs w:val="30"/>
                              </w:rPr>
                              <w:t>1</w:t>
                            </w:r>
                            <w:r>
                              <w:rPr>
                                <w:sz w:val="30"/>
                                <w:szCs w:val="30"/>
                              </w:rPr>
                              <w:t>1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202</w:t>
                            </w:r>
                            <w:r w:rsidR="00EC18CC">
                              <w:rPr>
                                <w:sz w:val="30"/>
                                <w:szCs w:val="30"/>
                              </w:rPr>
                              <w:t>5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 xml:space="preserve">. do </w:t>
                            </w:r>
                            <w:r w:rsidR="00C42987">
                              <w:rPr>
                                <w:sz w:val="30"/>
                                <w:szCs w:val="30"/>
                              </w:rPr>
                              <w:t>21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 w:rsidR="00C07387">
                              <w:rPr>
                                <w:sz w:val="30"/>
                                <w:szCs w:val="30"/>
                              </w:rPr>
                              <w:t>1</w:t>
                            </w:r>
                            <w:r>
                              <w:rPr>
                                <w:sz w:val="30"/>
                                <w:szCs w:val="30"/>
                              </w:rPr>
                              <w:t>1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202</w:t>
                            </w:r>
                            <w:r w:rsidR="00EC18CC">
                              <w:rPr>
                                <w:sz w:val="30"/>
                                <w:szCs w:val="30"/>
                              </w:rPr>
                              <w:t>5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 w:rsidR="00B44267">
                              <w:rPr>
                                <w:sz w:val="30"/>
                                <w:szCs w:val="30"/>
                              </w:rPr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A99FB0" id="Text Box 1" o:spid="_x0000_s1031" type="#_x0000_t202" style="position:absolute;left:0;text-align:left;margin-left:140.15pt;margin-top:131.5pt;width:257.3pt;height:28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" filled="f" stroked="f" strokeweight=".5pt">
                <v:textbox>
                  <w:txbxContent>
                    <w:p w14:paraId="4BA99FC7" w14:textId="7993DF6B" w:rsidR="007F395B" w:rsidRPr="007F395B" w:rsidRDefault="00A270FC" w:rsidP="007F395B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1</w:t>
                      </w:r>
                      <w:r w:rsidR="00C42987">
                        <w:rPr>
                          <w:sz w:val="30"/>
                          <w:szCs w:val="30"/>
                        </w:rPr>
                        <w:t>9</w:t>
                      </w:r>
                      <w:r w:rsidR="001B03A6">
                        <w:rPr>
                          <w:sz w:val="30"/>
                          <w:szCs w:val="30"/>
                        </w:rPr>
                        <w:t>.</w:t>
                      </w:r>
                      <w:r w:rsidR="00B829A5">
                        <w:rPr>
                          <w:sz w:val="30"/>
                          <w:szCs w:val="30"/>
                        </w:rPr>
                        <w:t>1</w:t>
                      </w:r>
                      <w:r>
                        <w:rPr>
                          <w:sz w:val="30"/>
                          <w:szCs w:val="30"/>
                        </w:rPr>
                        <w:t>1</w:t>
                      </w:r>
                      <w:r w:rsidR="001B03A6">
                        <w:rPr>
                          <w:sz w:val="30"/>
                          <w:szCs w:val="30"/>
                        </w:rPr>
                        <w:t>.202</w:t>
                      </w:r>
                      <w:r w:rsidR="00EC18CC">
                        <w:rPr>
                          <w:sz w:val="30"/>
                          <w:szCs w:val="30"/>
                        </w:rPr>
                        <w:t>5</w:t>
                      </w:r>
                      <w:r w:rsidR="001B03A6">
                        <w:rPr>
                          <w:sz w:val="30"/>
                          <w:szCs w:val="30"/>
                        </w:rPr>
                        <w:t xml:space="preserve">. do </w:t>
                      </w:r>
                      <w:r w:rsidR="00C42987">
                        <w:rPr>
                          <w:sz w:val="30"/>
                          <w:szCs w:val="30"/>
                        </w:rPr>
                        <w:t>21</w:t>
                      </w:r>
                      <w:r w:rsidR="001B03A6">
                        <w:rPr>
                          <w:sz w:val="30"/>
                          <w:szCs w:val="30"/>
                        </w:rPr>
                        <w:t>.</w:t>
                      </w:r>
                      <w:r w:rsidR="00C07387">
                        <w:rPr>
                          <w:sz w:val="30"/>
                          <w:szCs w:val="30"/>
                        </w:rPr>
                        <w:t>1</w:t>
                      </w:r>
                      <w:r>
                        <w:rPr>
                          <w:sz w:val="30"/>
                          <w:szCs w:val="30"/>
                        </w:rPr>
                        <w:t>1</w:t>
                      </w:r>
                      <w:r w:rsidR="001B03A6">
                        <w:rPr>
                          <w:sz w:val="30"/>
                          <w:szCs w:val="30"/>
                        </w:rPr>
                        <w:t>.202</w:t>
                      </w:r>
                      <w:r w:rsidR="00EC18CC">
                        <w:rPr>
                          <w:sz w:val="30"/>
                          <w:szCs w:val="30"/>
                        </w:rPr>
                        <w:t>5</w:t>
                      </w:r>
                      <w:r w:rsidR="001B03A6">
                        <w:rPr>
                          <w:sz w:val="30"/>
                          <w:szCs w:val="30"/>
                        </w:rPr>
                        <w:t>.</w:t>
                      </w:r>
                      <w:r w:rsidR="00B44267">
                        <w:rPr>
                          <w:sz w:val="30"/>
                          <w:szCs w:val="30"/>
                        </w:rPr>
                        <w:t xml:space="preserve">   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305B5C"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5.4pt;height:842.1pt">
            <v:imagedata r:id="rId6" o:title="TJEDNI JELOVNIK (4)"/>
          </v:shape>
        </w:pict>
      </w:r>
    </w:p>
    <w:sectPr w:rsidR="000F3D1E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128EB"/>
    <w:multiLevelType w:val="hybridMultilevel"/>
    <w:tmpl w:val="56A0989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0730A9"/>
    <w:multiLevelType w:val="hybridMultilevel"/>
    <w:tmpl w:val="179C2A4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9177C9"/>
    <w:multiLevelType w:val="hybridMultilevel"/>
    <w:tmpl w:val="9952527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gutterAtTop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qgUA7RniFywAAAA="/>
  </w:docVars>
  <w:rsids>
    <w:rsidRoot w:val="007C5688"/>
    <w:rsid w:val="00025559"/>
    <w:rsid w:val="000F01AA"/>
    <w:rsid w:val="000F3D1E"/>
    <w:rsid w:val="001044A2"/>
    <w:rsid w:val="00123DA8"/>
    <w:rsid w:val="001B03A6"/>
    <w:rsid w:val="00223CFC"/>
    <w:rsid w:val="002431B3"/>
    <w:rsid w:val="00272F2F"/>
    <w:rsid w:val="002754FF"/>
    <w:rsid w:val="00290A78"/>
    <w:rsid w:val="002A4AD4"/>
    <w:rsid w:val="00301430"/>
    <w:rsid w:val="00305B5C"/>
    <w:rsid w:val="003111B0"/>
    <w:rsid w:val="00364AEF"/>
    <w:rsid w:val="004166CE"/>
    <w:rsid w:val="00427F13"/>
    <w:rsid w:val="004317D2"/>
    <w:rsid w:val="004B054D"/>
    <w:rsid w:val="004B5C52"/>
    <w:rsid w:val="004C1CB8"/>
    <w:rsid w:val="004E2033"/>
    <w:rsid w:val="005926F3"/>
    <w:rsid w:val="006558BD"/>
    <w:rsid w:val="00684362"/>
    <w:rsid w:val="007073F8"/>
    <w:rsid w:val="00750B1D"/>
    <w:rsid w:val="00755749"/>
    <w:rsid w:val="007568D5"/>
    <w:rsid w:val="00784B82"/>
    <w:rsid w:val="007C2D3A"/>
    <w:rsid w:val="007C5688"/>
    <w:rsid w:val="007F2DB2"/>
    <w:rsid w:val="007F395B"/>
    <w:rsid w:val="00804000"/>
    <w:rsid w:val="008C5927"/>
    <w:rsid w:val="0091460F"/>
    <w:rsid w:val="00926699"/>
    <w:rsid w:val="00934780"/>
    <w:rsid w:val="00953DD7"/>
    <w:rsid w:val="00957B9A"/>
    <w:rsid w:val="009A1243"/>
    <w:rsid w:val="009B38B4"/>
    <w:rsid w:val="009C7F49"/>
    <w:rsid w:val="00A21047"/>
    <w:rsid w:val="00A270FC"/>
    <w:rsid w:val="00A50FC2"/>
    <w:rsid w:val="00A80CCE"/>
    <w:rsid w:val="00A866E1"/>
    <w:rsid w:val="00B23DE0"/>
    <w:rsid w:val="00B44267"/>
    <w:rsid w:val="00B5596B"/>
    <w:rsid w:val="00B765A3"/>
    <w:rsid w:val="00B829A5"/>
    <w:rsid w:val="00BA7C23"/>
    <w:rsid w:val="00BE4F73"/>
    <w:rsid w:val="00C07387"/>
    <w:rsid w:val="00C42987"/>
    <w:rsid w:val="00C92BC4"/>
    <w:rsid w:val="00D242E8"/>
    <w:rsid w:val="00D920DD"/>
    <w:rsid w:val="00DB30E2"/>
    <w:rsid w:val="00DC160D"/>
    <w:rsid w:val="00DD23AC"/>
    <w:rsid w:val="00DF3E56"/>
    <w:rsid w:val="00E02E4D"/>
    <w:rsid w:val="00E3009F"/>
    <w:rsid w:val="00E864F9"/>
    <w:rsid w:val="00EC18CC"/>
    <w:rsid w:val="00F077CA"/>
    <w:rsid w:val="00F6569D"/>
    <w:rsid w:val="00F8585B"/>
    <w:rsid w:val="00FB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lomakpopisa">
    <w:name w:val="List Paragraph"/>
    <w:basedOn w:val="Normal"/>
    <w:uiPriority w:val="34"/>
    <w:qFormat/>
    <w:rsid w:val="00364A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016064-BB99-4784-8E9A-F165159C77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0</TotalTime>
  <Pages>1</Pages>
  <Words>1</Words>
  <Characters>7</Characters>
  <Application>Microsoft Office Word</Application>
  <DocSecurity>0</DocSecurity>
  <Lines>1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Tajnik1</cp:lastModifiedBy>
  <cp:revision>76</cp:revision>
  <cp:lastPrinted>2025-01-28T07:01:00Z</cp:lastPrinted>
  <dcterms:created xsi:type="dcterms:W3CDTF">2024-08-27T06:52:00Z</dcterms:created>
  <dcterms:modified xsi:type="dcterms:W3CDTF">2025-11-11T07:46:00Z</dcterms:modified>
</cp:coreProperties>
</file>